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 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Ms. Shoffner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December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Sunday Lifestyle section for December 6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